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Israel</w:t>
      </w:r>
      <w:r>
        <w:t xml:space="preserve"> </w:t>
      </w:r>
      <w:r>
        <w:t xml:space="preserve">Tel</w:t>
      </w:r>
      <w:r>
        <w:t xml:space="preserve"> </w:t>
      </w:r>
      <w:r>
        <w:t xml:space="preserve">Aviv</w:t>
      </w:r>
    </w:p>
    <w:bookmarkStart w:id="25" w:name="X7801583586842499e62fd0424e682edb9db46cc"/>
    <w:p>
      <w:pPr>
        <w:pStyle w:val="Heading1"/>
      </w:pPr>
      <w:r>
        <w:t xml:space="preserve">Cover Letter for Psychologist Position in Israel Tel Aviv</w:t>
      </w:r>
    </w:p>
    <w:p>
      <w:pPr>
        <w:pStyle w:val="FirstParagraph"/>
      </w:pPr>
      <w:r>
        <w:t xml:space="preserve">Dear [Hiring Manager's Name],</w:t>
      </w:r>
    </w:p>
    <w:p>
      <w:pPr>
        <w:pStyle w:val="BodyText"/>
      </w:pPr>
      <w:r>
        <w:t xml:space="preserve">I am writing to express my sincere interest in the Psychologist position at [Clinic/Institution Name] in Israel Tel Aviv. As a dedicated and compassionate mental health professional with a passion for supporting individuals through their emotional and psychological challenges, I am eager to contribute my expertise, cultural sensitivity, and commitment to holistic well-being to your esteemed organization. This opportunity aligns perfectly with my career goals as a Psychologist in Israel Tel Aviv, where I can combine my clinical skills with a deep understanding of the unique needs of the local community.</w:t>
      </w:r>
    </w:p>
    <w:bookmarkStart w:id="20" w:name="professional-background-and-expertise"/>
    <w:p>
      <w:pPr>
        <w:pStyle w:val="Heading2"/>
      </w:pPr>
      <w:r>
        <w:t xml:space="preserve">Professional Background and Expertise</w:t>
      </w:r>
    </w:p>
    <w:p>
      <w:pPr>
        <w:pStyle w:val="FirstParagraph"/>
      </w:pPr>
      <w:r>
        <w:t xml:space="preserve">With [X years] of experience in clinical psychology, I have developed a robust foundation in therapeutic interventions, psychological assessments, and counseling. My work as a Psychologist has focused on addressing a wide range of issues, including anxiety disorders, depression, trauma recovery, and relationship dynamics. I hold advanced degrees in Clinical Psychology from [University Name], where I specialized in evidence-based practices such as cognitive-behavioral therapy (CBT), dialectical behavior therapy (DBT), and mindfulness-based interventions. These approaches have enabled me to empower clients to navigate their challenges with resilience and self-awareness.</w:t>
      </w:r>
    </w:p>
    <w:p>
      <w:pPr>
        <w:pStyle w:val="BodyText"/>
      </w:pPr>
      <w:r>
        <w:t xml:space="preserve">Throughout my career, I have worked in diverse settings, including private practice, community mental health centers, and educational institutions. This experience has equipped me with the ability to adapt my therapeutic techniques to meet the needs of individuals from various cultural, socioeconomic, and linguistic backgrounds. In Israel Tel Aviv, where diversity is a defining characteristic of the population, my ability to connect with clients on a personal level is both a strength and a priority. I am particularly attuned to the unique stressors faced by individuals in fast-paced urban environments, such as work-life balance issues, social pressures, and the challenges of maintaining mental health in a dynamic community.</w:t>
      </w:r>
    </w:p>
    <w:bookmarkEnd w:id="20"/>
    <w:bookmarkStart w:id="21" w:name="why-israel-tel-aviv"/>
    <w:p>
      <w:pPr>
        <w:pStyle w:val="Heading2"/>
      </w:pPr>
      <w:r>
        <w:t xml:space="preserve">Why Israel Tel Aviv?</w:t>
      </w:r>
    </w:p>
    <w:p>
      <w:pPr>
        <w:pStyle w:val="FirstParagraph"/>
      </w:pPr>
      <w:r>
        <w:t xml:space="preserve">Israel Tel Aviv is a city that thrives on innovation, creativity, and cultural vibrancy. However, this energy comes with its own set of challenges—ranging from high-stress lifestyles to the complexities of navigating a multicultural society. As a Psychologist in Israel Tel Aviv, I am deeply committed to addressing these challenges by providing accessible, culturally responsive mental health care. The opportunity to work in such a dynamic and forward-thinking city excites me because it allows me to contribute to the well-being of individuals while being part of an ever-evolving community.</w:t>
      </w:r>
    </w:p>
    <w:p>
      <w:pPr>
        <w:pStyle w:val="BodyText"/>
      </w:pPr>
      <w:r>
        <w:t xml:space="preserve">My decision to pursue a career as a Psychologist in Israel Tel Aviv is also rooted in my personal connection to the region. Having spent [X years] in this area, I have witnessed firsthand the resilience and adaptability of its people. Whether it’s supporting veterans, immigrants, or young professionals navigating the demands of urban life, I believe that mental health services must be as diverse and multifaceted as the individuals they serve. My goal is to create a safe and inclusive space where clients feel understood and empowered to achieve their therapeutic goals.</w:t>
      </w:r>
    </w:p>
    <w:bookmarkEnd w:id="21"/>
    <w:bookmarkStart w:id="22" w:name="skills-and-values"/>
    <w:p>
      <w:pPr>
        <w:pStyle w:val="Heading2"/>
      </w:pPr>
      <w:r>
        <w:t xml:space="preserve">Skills and Values</w:t>
      </w:r>
    </w:p>
    <w:p>
      <w:pPr>
        <w:pStyle w:val="FirstParagraph"/>
      </w:pPr>
      <w:r>
        <w:t xml:space="preserve">As a Psychologist, I prioritize empathy, active listening, and ethical practice in every interaction with my clients. I am skilled in conducting comprehensive psychological evaluations, developing personalized treatment plans, and collaborating with other healthcare professionals to ensure holistic care. My ability to communicate complex concepts in an accessible manner has consistently fostered trust and collaboration with both clients and colleagues.</w:t>
      </w:r>
    </w:p>
    <w:p>
      <w:pPr>
        <w:pStyle w:val="BodyText"/>
      </w:pPr>
      <w:r>
        <w:t xml:space="preserve">In addition to my clinical expertise, I am proficient in [specific skills, e.g., "group therapy facilitation," "crisis intervention," or "cultural competence training"]. These skills are particularly relevant to the work being done at [Clinic/Institution Name], as they align with your mission to provide comprehensive mental health services. I am also committed to continuous learning, having participated in workshops and conferences on topics such as trauma-informed care, multicultural counseling, and the integration of technology in therapy (e.g., teletherapy platforms).</w:t>
      </w:r>
    </w:p>
    <w:bookmarkEnd w:id="22"/>
    <w:bookmarkStart w:id="23" w:name="contribution-to-your-organization"/>
    <w:p>
      <w:pPr>
        <w:pStyle w:val="Heading2"/>
      </w:pPr>
      <w:r>
        <w:t xml:space="preserve">Contribution to Your Organization</w:t>
      </w:r>
    </w:p>
    <w:p>
      <w:pPr>
        <w:pStyle w:val="FirstParagraph"/>
      </w:pPr>
      <w:r>
        <w:t xml:space="preserve">I am confident that my background as a Psychologist will enable me to make meaningful contributions to your team. I am particularly drawn to [Clinic/Institution Name] because of its reputation for [specific value or achievement, e.g., "innovative approaches to mental health care" or "community-driven initiatives"]. I would be honored to bring my skills in [specific area, e.g., "child and adolescent therapy" or "addiction counseling"] to support your mission and expand the reach of your services.</w:t>
      </w:r>
    </w:p>
    <w:p>
      <w:pPr>
        <w:pStyle w:val="BodyText"/>
      </w:pPr>
      <w:r>
        <w:t xml:space="preserve">Furthermore, I am eager to collaborate with your team on projects that address emerging mental health needs in Israel Tel Aviv. For example, I have experience designing workshops on stress management for educators and corporate professionals, which could align with your organization’s goals of promoting mental wellness in the broader community. My goal is to not only provide individual therapy but also to contribute to initiatives that foster collective resilience and emotional well-being.</w:t>
      </w:r>
    </w:p>
    <w:bookmarkEnd w:id="23"/>
    <w:bookmarkStart w:id="24" w:name="conclusion"/>
    <w:p>
      <w:pPr>
        <w:pStyle w:val="Heading2"/>
      </w:pPr>
      <w:r>
        <w:t xml:space="preserve">Conclusion</w:t>
      </w:r>
    </w:p>
    <w:p>
      <w:pPr>
        <w:pStyle w:val="FirstParagraph"/>
      </w:pPr>
      <w:r>
        <w:t xml:space="preserve">In conclusion, I am excited about the opportunity to join [Clinic/Institution Name] as a Psychologist in Israel Tel Aviv. My clinical expertise, cultural awareness, and passion for mental health care make me an ideal candidate for this role. I am eager to contribute to your team’s success while supporting clients on their journeys toward healing and growth.</w:t>
      </w:r>
    </w:p>
    <w:p>
      <w:pPr>
        <w:pStyle w:val="BodyText"/>
      </w:pPr>
      <w:r>
        <w:t xml:space="preserve">Thank you for considering my application. I would welcome the chance to discuss how my experience and vision align with the goals of your organization. Please feel free to contact me at [Your Phone Number] or [Your Email Address] at your earliest convenience. I look forward to the possibility of working together in Israel Tel Aviv, where I can make a lasting impact on individuals and communities alik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Israel Tel Aviv</dc:title>
  <dc:creator/>
  <cp:keywords/>
  <dcterms:created xsi:type="dcterms:W3CDTF">2025-12-10T12:16:02Z</dcterms:created>
  <dcterms:modified xsi:type="dcterms:W3CDTF">2025-12-10T12:16:02Z</dcterms:modified>
</cp:coreProperties>
</file>

<file path=docProps/custom.xml><?xml version="1.0" encoding="utf-8"?>
<Properties xmlns="http://schemas.openxmlformats.org/officeDocument/2006/custom-properties" xmlns:vt="http://schemas.openxmlformats.org/officeDocument/2006/docPropsVTypes"/>
</file>